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p>
      <w:pPr>
        <w:pStyle w:val="FirstParagraph"/>
      </w:pPr>
      <w:r>
        <w:rPr>
          <w:bCs/>
          <w:b/>
        </w:rPr>
        <w:t xml:space="preserve">Table S1</w:t>
      </w:r>
      <w:r>
        <w:t xml:space="preserve"> </w:t>
      </w:r>
      <w:r>
        <w:rPr>
          <w:iCs/>
          <w:i/>
        </w:rPr>
        <w:t xml:space="preserve">Table showing the unique IDs of the reanalyzed papers and the corresponding simplified numbers used on our figures throughout the artic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er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mplified Paper 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_SLOCUM_Criminology_2010_Jx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da_CompPolitStu_2016_G0K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mann_JournLabEco_2012_WLk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es_PsychologSci_2018_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erson_AmEcoJourn_2011_bLe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eoni_JournPoliEco_2017_La9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rist_AmEcoRev_2009_Gv3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ràs_Econometrica_2013_a2Y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t_JournExpSocPsych_2018_zK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ESON_AmPoliSciRev_2012_RYK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ara_AmEcoJourn_2014_Rq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llon_Econometrica_2018_QYN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ker_WorldPolitics_2011_9l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cells_JournConflictRes_2014_0P4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reca_JournPoliEco_2016_J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els_JournConsRes_2015_m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man_JournLabEco_2018_7yb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hrman_JournPoliEco_2015_G55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_AmEcoRev_2010_WaY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goni_Econometrica_2015_VB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ham Powell_CompPolitStu_2009_0PZ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ncati_JournConflictRes_2013_V0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ugh_JournConsRes_2016_9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uner_ExpEco_2017_amY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ztyn_AmEcoRev_2017_VB9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ztyn_JournPoliEco_2012_jaK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dero_n_JournConflictRes_2015_Nv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_Demography_2018_y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istensen_EurJournPersonality_2018_8R9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granelli_BritJournPoliSci_2014_qg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_JournPoliEco_2009_e5r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ave_ExpEco_2013_Njq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en_AmEcoRev_2015_2lb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hl_AmEcoRev_2012_VRK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mond_Demography_2015_qQ9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mas_AcaManageJourn_2018_5K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nstein_AmJourPoliSci_2017_mxy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hr_AmEcoRev_2011_gd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zgerald_SocialForces_2018_4q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hrmann_JournConflictRes_2010_8Wy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MAN_AmPoliSciRev_2014_LyW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tzke_JournConflictRes_2009_rym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ber_BritJournPoliSci_2018_3W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erg_JournLabEco_2010_WLp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e_AmJourPoliSci_2015_E0Q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ndricks_QuartJournEco_2018_wNK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tel_ClinPsychSci_2018_Ya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_ChildDev_2017_YOX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ijts_EurSocioRev_2013_OY3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rst_EvoHumanBehavior_2017_yyp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hme_JournExpPoliSci_2018_xY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ang_AmJourPoliSci_2018_Rjp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ven_AmEcoRev_2013_Jg9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_JournEnvPsych_2014_YpZ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cik_BritJournPoliSci_2016_L22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o_Demography_2016_JWz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DQVIST_AmPoliSciRev_2010_OeG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_JournExpPoliSci_2017_G4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ng_JournPoliEco_2018_q8x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kenauger_PsychologSci_2009_7Wj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_JournMarket_2015_9DZ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_JournLabEco_2015_va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ttrell_JournExpSocPsych_2016_rj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hall_BritJournPoliSci_2015_GOY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Devitt_JournPoliEco_2014_yQ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Kibben_AmJourPoliSci_2013_P8a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Laren_WorldPolitics_2012_wRv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aldo_AmJourPoliSci_2016_Vx4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ler_JournConflictRes_2011_zV1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onova_JournExpPoliSci_2014_59R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lson_JournConsRes_2009_eg1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han_JournExpPoliSci_2015_DEq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tsubo_EvoHumanBehavior_2014_zl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ER_AmPoliSciRev_2013_Pxp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ETRYKA_AmPoliSciRev_2017_yjk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ötter_Cognition_2013_EQx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ersen_Cognition_2017_yJw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t_Boustan_AmEcoJourn_2012_PVQ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ley_JournMarFam_2012_D2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bertson_BritJournPoliSci_2017_qgg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vny_WorldPolitics_2014_AQg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vani_PsychologSci_2010_88x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ar_JournConflictRes_2018_J0Y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iwka_JournLabEco_2017_VDJ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nmetz_JournPerSocPsy_2016_E4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TYTCHNAYA_AmPoliSciRev_2018_9w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ey_EurSocioRev_2016_qX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mes_CompPolitStu_2010_l22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cu_CompPolitStu_2015_YeQ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mani_AmJournSocio_2018_GJ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ler_JournMarFam_2014_AX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_AmEcoJourn_2013_7d4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e_AmSocioRev_2010_4XL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fahrt_WorldPolitics_2018_k7w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lezien_CompPolitStu_2017_ByB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ltin_JournExpSocPsych_2011_W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right_JournConflictRes_2016_W0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ng_JournMarketRes_2013_G1L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o_PsychologSci_2017_Be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nick_JournExpSocPsych_2017_zl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dcterms:created xsi:type="dcterms:W3CDTF">2024-03-08T11:39:11Z</dcterms:created>
  <dcterms:modified xsi:type="dcterms:W3CDTF">2024-03-08T11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